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all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all_files/figure-docx/SBR_d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all_files/figure-docx/SBR_d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p(SBR_d) &lt; 0.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(SBR_d) &lt; 0.2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97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all_files/figure-docx/SBR_d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all_files/figure-docx/SB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all_files/figure-docx/SBR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p(SBR) &lt; 0.077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(SBR) &lt; 0.077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all_files/figure-docx/SBR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HCR', 'OM', 'itr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all_files/figure-docx/average%20catch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all_files/figure-docx/average%20catch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all_files/figure-docx/average%20closur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SE_analysis_all_files/figure-docx/average%20closur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all</dc:title>
  <dc:creator>Haikun Xu</dc:creator>
  <cp:keywords/>
  <dcterms:created xsi:type="dcterms:W3CDTF">2025-10-02T15:26:54Z</dcterms:created>
  <dcterms:modified xsi:type="dcterms:W3CDTF">2025-10-02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